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195B13DD" w:rsidR="00BF4062" w:rsidRPr="00662EE6" w:rsidRDefault="00584B65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Research</w:t>
      </w:r>
      <w:r w:rsidR="00E54F49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15A013D5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>er</w:t>
      </w:r>
      <w:r w:rsidR="000C646C" w:rsidRPr="000C646C">
        <w:t xml:space="preserve"> </w:t>
      </w:r>
      <w:r w:rsidR="000C646C" w:rsidRPr="000C646C">
        <w:rPr>
          <w:rFonts w:asciiTheme="majorBidi" w:hAnsiTheme="majorBidi" w:cstheme="majorBidi"/>
          <w:b/>
          <w:bCs/>
          <w:sz w:val="20"/>
          <w:szCs w:val="20"/>
        </w:rPr>
        <w:t>(Remote)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>,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 xml:space="preserve">Algorithms &amp; Mathematics </w:t>
      </w:r>
      <w:r w:rsidR="00232E9C">
        <w:rPr>
          <w:rFonts w:asciiTheme="majorBidi" w:hAnsiTheme="majorBidi" w:cstheme="majorBidi"/>
          <w:b/>
          <w:bCs/>
          <w:sz w:val="20"/>
          <w:szCs w:val="20"/>
        </w:rPr>
        <w:t>G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roup</w:t>
      </w:r>
      <w:r w:rsidR="005B06E2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University of Windsor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B7AD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9239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6A4610">
        <w:rPr>
          <w:rFonts w:asciiTheme="majorBidi" w:hAnsiTheme="majorBidi" w:cstheme="majorBidi"/>
          <w:b/>
          <w:bCs/>
          <w:sz w:val="20"/>
          <w:szCs w:val="20"/>
        </w:rPr>
        <w:t>Oc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1066A7">
        <w:rPr>
          <w:rFonts w:asciiTheme="majorBidi" w:hAnsiTheme="majorBidi" w:cstheme="majorBidi"/>
          <w:b/>
          <w:bCs/>
          <w:sz w:val="20"/>
          <w:szCs w:val="20"/>
        </w:rPr>
        <w:t>3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B1BEF" w:rsidRPr="001B1BEF">
        <w:rPr>
          <w:rFonts w:asciiTheme="majorBidi" w:hAnsiTheme="majorBidi" w:cstheme="majorBidi"/>
          <w:b/>
          <w:bCs/>
          <w:sz w:val="20"/>
          <w:szCs w:val="20"/>
        </w:rPr>
        <w:t>Present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6C9105E5" w:rsidR="00702D1B" w:rsidRPr="00C022FC" w:rsidRDefault="0092516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25163">
        <w:rPr>
          <w:rFonts w:asciiTheme="majorBidi" w:hAnsiTheme="majorBidi" w:cstheme="majorBidi"/>
          <w:sz w:val="20"/>
          <w:szCs w:val="20"/>
        </w:rPr>
        <w:t>Conducting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02D1B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961B37">
          <w:rPr>
            <w:rStyle w:val="Hyperlink"/>
            <w:rFonts w:asciiTheme="majorBidi" w:hAnsiTheme="majorBidi" w:cstheme="majorBidi"/>
            <w:sz w:val="20"/>
            <w:szCs w:val="20"/>
          </w:rPr>
          <w:t xml:space="preserve">Curtis </w:t>
        </w:r>
        <w:r w:rsidR="00AA13B5" w:rsidRPr="00AA13B5">
          <w:rPr>
            <w:rStyle w:val="Hyperlink"/>
            <w:rFonts w:asciiTheme="majorBidi" w:hAnsiTheme="majorBidi" w:cstheme="majorBidi"/>
            <w:sz w:val="20"/>
            <w:szCs w:val="20"/>
          </w:rPr>
          <w:t>Bright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on </w:t>
      </w:r>
      <w:r w:rsidR="005F30CF">
        <w:rPr>
          <w:rFonts w:asciiTheme="majorBidi" w:hAnsiTheme="majorBidi" w:cstheme="majorBidi"/>
          <w:sz w:val="20"/>
          <w:szCs w:val="20"/>
        </w:rPr>
        <w:t xml:space="preserve">solving mathematical problems using automated </w:t>
      </w:r>
      <w:r w:rsidR="0011202E">
        <w:rPr>
          <w:rFonts w:asciiTheme="majorBidi" w:hAnsiTheme="majorBidi" w:cstheme="majorBidi"/>
          <w:sz w:val="20"/>
          <w:szCs w:val="20"/>
        </w:rPr>
        <w:t>theorem</w:t>
      </w:r>
      <w:r w:rsidR="005F30CF">
        <w:rPr>
          <w:rFonts w:asciiTheme="majorBidi" w:hAnsiTheme="majorBidi" w:cstheme="majorBidi"/>
          <w:sz w:val="20"/>
          <w:szCs w:val="20"/>
        </w:rPr>
        <w:t xml:space="preserve"> provers</w:t>
      </w:r>
    </w:p>
    <w:p w14:paraId="6CE0F889" w14:textId="77777777" w:rsidR="00C022FC" w:rsidRDefault="00C022FC" w:rsidP="00C022F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>
        <w:rPr>
          <w:rFonts w:asciiTheme="majorBidi" w:hAnsiTheme="majorBidi" w:cstheme="majorBidi"/>
          <w:b/>
          <w:bCs/>
          <w:sz w:val="20"/>
          <w:szCs w:val="20"/>
        </w:rPr>
        <w:t>C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>
        <w:rPr>
          <w:rFonts w:asciiTheme="majorBidi" w:hAnsiTheme="majorBidi" w:cstheme="majorBidi"/>
          <w:b/>
          <w:bCs/>
          <w:sz w:val="20"/>
          <w:szCs w:val="20"/>
        </w:rPr>
        <w:t>s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E272AE" w14:textId="612F8A40" w:rsidR="00C022FC" w:rsidRPr="00051B09" w:rsidRDefault="005A54D9" w:rsidP="005A54D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5A54D9">
        <w:rPr>
          <w:rFonts w:asciiTheme="majorBidi" w:hAnsiTheme="majorBidi" w:cstheme="majorBidi"/>
          <w:sz w:val="20"/>
          <w:szCs w:val="20"/>
        </w:rPr>
        <w:t>Conducted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C022FC">
        <w:rPr>
          <w:rFonts w:asciiTheme="majorBidi" w:hAnsiTheme="majorBidi" w:cstheme="majorBidi"/>
          <w:sz w:val="20"/>
          <w:szCs w:val="20"/>
        </w:rPr>
        <w:t>under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7F0C8A">
          <w:rPr>
            <w:rStyle w:val="Hyperlink"/>
            <w:rFonts w:asciiTheme="majorBidi" w:hAnsiTheme="majorBidi" w:cstheme="majorBidi"/>
            <w:sz w:val="20"/>
            <w:szCs w:val="20"/>
          </w:rPr>
          <w:t xml:space="preserve">Saeed </w:t>
        </w:r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>Jalili</w:t>
        </w:r>
      </w:hyperlink>
      <w:r w:rsidR="00C022FC">
        <w:rPr>
          <w:rFonts w:asciiTheme="majorBidi" w:hAnsiTheme="majorBidi" w:cstheme="majorBidi"/>
          <w:sz w:val="20"/>
          <w:szCs w:val="20"/>
        </w:rPr>
        <w:t xml:space="preserve">’s supervision </w:t>
      </w:r>
      <w:r w:rsidR="00C022FC"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1B2FB913" w14:textId="62003ACA" w:rsidR="0047062A" w:rsidRPr="00525D7B" w:rsidRDefault="0000714E" w:rsidP="00525D7B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Teaching</w:t>
      </w:r>
      <w:r w:rsidR="0047062A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062A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0F031EA8" w14:textId="40CD0135" w:rsidR="00853F4C" w:rsidRPr="00662EE6" w:rsidRDefault="00853F4C" w:rsidP="00853F4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Work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499DFEB3" w14:textId="77777777" w:rsidR="005C17E6" w:rsidRDefault="005C17E6" w:rsidP="005C17E6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4D4100CD" w14:textId="77777777" w:rsidR="005C17E6" w:rsidRPr="008D629C" w:rsidRDefault="005C17E6" w:rsidP="005C17E6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3C6C2BEF" w14:textId="77777777" w:rsidR="003841C9" w:rsidRDefault="003841C9" w:rsidP="003841C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)</w:t>
      </w:r>
    </w:p>
    <w:p w14:paraId="0FB031EC" w14:textId="38C5A5A9" w:rsidR="00853F4C" w:rsidRPr="002F2892" w:rsidRDefault="003841C9" w:rsidP="00AD327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 and SQL server</w:t>
      </w:r>
    </w:p>
    <w:p w14:paraId="1C470782" w14:textId="7D2D3537" w:rsidR="002F2892" w:rsidRPr="005E1B13" w:rsidRDefault="004331F2" w:rsidP="004331F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 w:rsidRPr="004331F2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(</w:t>
      </w:r>
      <w:r w:rsidR="00590CCB" w:rsidRPr="005E1B13">
        <w:rPr>
          <w:rFonts w:asciiTheme="majorBidi" w:hAnsiTheme="majorBidi" w:cstheme="majorBidi"/>
          <w:b/>
          <w:bCs/>
          <w:color w:val="4472C4" w:themeColor="accent1"/>
          <w:szCs w:val="22"/>
        </w:rPr>
        <w:t>English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>)</w:t>
      </w:r>
    </w:p>
    <w:p w14:paraId="1809B111" w14:textId="0AD0F575" w:rsidR="002F2892" w:rsidRPr="005E1B13" w:rsidRDefault="002F2892" w:rsidP="005E1B13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F2892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F2892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 Severity," Information and Software Technology</w:t>
      </w:r>
      <w:r w:rsidR="007356A8">
        <w:rPr>
          <w:rFonts w:asciiTheme="majorBidi" w:hAnsiTheme="majorBidi" w:cstheme="majorBidi"/>
          <w:sz w:val="20"/>
          <w:szCs w:val="20"/>
        </w:rPr>
        <w:t xml:space="preserve"> </w:t>
      </w:r>
      <w:r w:rsidR="00975D28" w:rsidRPr="00975D28">
        <w:rPr>
          <w:rFonts w:asciiTheme="majorBidi" w:hAnsiTheme="majorBidi" w:cstheme="majorBidi"/>
          <w:sz w:val="20"/>
          <w:szCs w:val="20"/>
        </w:rPr>
        <w:t>(Q1 Journal)</w:t>
      </w:r>
      <w:r w:rsidR="00975D28">
        <w:rPr>
          <w:rFonts w:asciiTheme="majorBidi" w:hAnsiTheme="majorBidi" w:cstheme="majorBidi"/>
          <w:sz w:val="20"/>
          <w:szCs w:val="20"/>
        </w:rPr>
        <w:t xml:space="preserve">, </w:t>
      </w:r>
      <w:r w:rsidRPr="002F2892">
        <w:rPr>
          <w:rFonts w:asciiTheme="majorBidi" w:hAnsiTheme="majorBidi" w:cstheme="majorBidi"/>
          <w:sz w:val="20"/>
          <w:szCs w:val="20"/>
        </w:rPr>
        <w:t xml:space="preserve">2023 </w:t>
      </w:r>
      <w:hyperlink r:id="rId11" w:history="1">
        <w:r w:rsidRPr="002F2892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0AF06C60" w:rsidR="00BD2F59" w:rsidRPr="00662EE6" w:rsidRDefault="00D40652" w:rsidP="00595993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ample Code</w:t>
      </w:r>
      <w:r w:rsidR="004760AC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(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 more complete list is available on my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W</w:t>
      </w:r>
      <w:r w:rsidR="00035F69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ebsite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,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GitHub,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nd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YouTube—links at the top of the CV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)</w:t>
      </w:r>
    </w:p>
    <w:p w14:paraId="545410C1" w14:textId="77777777" w:rsidR="005935BD" w:rsidRDefault="005935BD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CD6E36">
        <w:rPr>
          <w:rFonts w:asciiTheme="majorBidi" w:hAnsiTheme="majorBidi" w:cstheme="majorBidi"/>
          <w:b/>
          <w:bCs/>
          <w:sz w:val="20"/>
          <w:szCs w:val="20"/>
        </w:rPr>
        <w:t>MiniPyDPLL</w:t>
      </w:r>
      <w:proofErr w:type="spellEnd"/>
      <w:r w:rsidRPr="00CD6E3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2024</w:t>
      </w:r>
    </w:p>
    <w:p w14:paraId="38139368" w14:textId="6DD8ACA1" w:rsidR="005935BD" w:rsidRPr="009877AA" w:rsidRDefault="00174DA9" w:rsidP="005935B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74DA9">
        <w:rPr>
          <w:rFonts w:asciiTheme="majorBidi" w:hAnsiTheme="majorBidi" w:cstheme="majorBidi"/>
          <w:sz w:val="20"/>
          <w:szCs w:val="20"/>
        </w:rPr>
        <w:t xml:space="preserve">Python implementation of the DPLL algorithm inspired by </w:t>
      </w:r>
      <w:proofErr w:type="spellStart"/>
      <w:r w:rsidRPr="00174DA9">
        <w:rPr>
          <w:rFonts w:asciiTheme="majorBidi" w:hAnsiTheme="majorBidi" w:cstheme="majorBidi"/>
          <w:sz w:val="20"/>
          <w:szCs w:val="20"/>
        </w:rPr>
        <w:t>MiniSAT</w:t>
      </w:r>
      <w:proofErr w:type="spellEnd"/>
      <w:r w:rsidRPr="00174DA9">
        <w:rPr>
          <w:rFonts w:asciiTheme="majorBidi" w:hAnsiTheme="majorBidi" w:cstheme="majorBidi"/>
          <w:sz w:val="20"/>
          <w:szCs w:val="20"/>
        </w:rPr>
        <w:t>.</w:t>
      </w:r>
    </w:p>
    <w:p w14:paraId="2F737A79" w14:textId="036C8023" w:rsidR="00F85925" w:rsidRDefault="00BA1247" w:rsidP="00F8592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igh</w:t>
      </w:r>
      <w:r w:rsidR="00DC7FAA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>G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ray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D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ep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arning</w:t>
      </w:r>
      <w:r w:rsidR="00E151C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F85925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</w:t>
      </w:r>
      <w:r w:rsidR="0009557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</w:t>
      </w:r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2024</w:t>
      </w:r>
    </w:p>
    <w:p w14:paraId="3A8325F6" w14:textId="28643C1C" w:rsidR="005935BD" w:rsidRPr="00F85925" w:rsidRDefault="005E14A7" w:rsidP="00F8592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</w:t>
      </w:r>
      <w:r w:rsidRPr="00174DA9">
        <w:rPr>
          <w:rFonts w:asciiTheme="majorBidi" w:hAnsiTheme="majorBidi" w:cstheme="majorBidi"/>
          <w:sz w:val="20"/>
          <w:szCs w:val="20"/>
        </w:rPr>
        <w:t>mplementation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of </w:t>
      </w:r>
      <w:r w:rsidR="00EE7EC4" w:rsidRPr="00EE7EC4">
        <w:rPr>
          <w:rFonts w:asciiTheme="majorBidi" w:hAnsiTheme="majorBidi" w:cstheme="majorBidi"/>
          <w:sz w:val="20"/>
          <w:szCs w:val="20"/>
        </w:rPr>
        <w:t>algorithms such as Word2Vec, LSTM seq</w:t>
      </w:r>
      <w:r w:rsidR="00D25ECD">
        <w:rPr>
          <w:rFonts w:asciiTheme="majorBidi" w:hAnsiTheme="majorBidi" w:cstheme="majorBidi"/>
          <w:sz w:val="20"/>
          <w:szCs w:val="20"/>
        </w:rPr>
        <w:t>.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classification, Seq2Seq with attention, and Transformers with beam search decoding.</w:t>
      </w:r>
    </w:p>
    <w:p w14:paraId="25597FA3" w14:textId="2AC09E3C" w:rsidR="00156F8B" w:rsidRDefault="00C02E27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7FC5FE97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>SMT solvers</w:t>
      </w:r>
      <w:r w:rsidR="00E37BF3">
        <w:rPr>
          <w:rFonts w:asciiTheme="majorBidi" w:hAnsiTheme="majorBidi" w:cstheme="majorBidi"/>
          <w:sz w:val="20"/>
          <w:szCs w:val="20"/>
        </w:rPr>
        <w:t xml:space="preserve"> </w:t>
      </w:r>
      <w:r w:rsidR="00E37BF3" w:rsidRPr="00A12C04">
        <w:rPr>
          <w:rFonts w:asciiTheme="majorBidi" w:hAnsiTheme="majorBidi" w:cstheme="majorBidi"/>
          <w:i/>
          <w:iCs/>
          <w:sz w:val="18"/>
          <w:szCs w:val="18"/>
        </w:rPr>
        <w:t>(Z3)</w:t>
      </w:r>
      <w:r w:rsidR="000B2EEF">
        <w:rPr>
          <w:rFonts w:asciiTheme="majorBidi" w:hAnsiTheme="majorBidi" w:cstheme="majorBidi"/>
          <w:sz w:val="20"/>
          <w:szCs w:val="20"/>
        </w:rPr>
        <w:t xml:space="preserve">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3A846D65" w14:textId="1C420494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A6F18" w:rsidRPr="00BD320D">
        <w:rPr>
          <w:rFonts w:asciiTheme="majorBidi" w:hAnsiTheme="majorBidi" w:cstheme="majorBidi"/>
          <w:b/>
          <w:bCs/>
          <w:sz w:val="20"/>
          <w:szCs w:val="20"/>
        </w:rPr>
        <w:t>B.Sc.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4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4B119AC6" w:rsidR="00BD2F59" w:rsidRDefault="00F8161A" w:rsidP="00F8161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8161A">
        <w:rPr>
          <w:rFonts w:asciiTheme="majorBidi" w:hAnsiTheme="majorBidi" w:cstheme="majorBidi"/>
          <w:sz w:val="20"/>
          <w:szCs w:val="20"/>
        </w:rPr>
        <w:t>A software to automate the university enrollment process, leveraging graph modeling and randomized search algorithms to match student preferences.</w:t>
      </w:r>
    </w:p>
    <w:p w14:paraId="231D01EE" w14:textId="0154071B" w:rsidR="000159AE" w:rsidRDefault="000B510F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0159AE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157F9B72" w:rsidR="000159AE" w:rsidRDefault="00BD6A9F" w:rsidP="000F5546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lastRenderedPageBreak/>
        <w:t>Programming Languages</w:t>
      </w:r>
      <w:r w:rsidR="00CC0972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Python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frequently used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++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used occasionally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#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extensively used in the past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Java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rarely used)</w:t>
      </w:r>
    </w:p>
    <w:p w14:paraId="6857A9B7" w14:textId="239CF2A4" w:rsidR="000159AE" w:rsidRPr="00A12C04" w:rsidRDefault="0087663E" w:rsidP="00B47739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87663E">
        <w:rPr>
          <w:rFonts w:asciiTheme="majorBidi" w:hAnsiTheme="majorBidi" w:cstheme="majorBidi"/>
          <w:b/>
          <w:bCs/>
          <w:sz w:val="20"/>
          <w:szCs w:val="20"/>
        </w:rPr>
        <w:t>Frequently Used</w:t>
      </w:r>
      <w:r w:rsidR="004321FF">
        <w:rPr>
          <w:rFonts w:asciiTheme="majorBidi" w:hAnsiTheme="majorBidi" w:cstheme="majorBidi"/>
          <w:b/>
          <w:bCs/>
          <w:sz w:val="20"/>
          <w:szCs w:val="20"/>
        </w:rPr>
        <w:t xml:space="preserve"> Tools</w:t>
      </w:r>
      <w:r w:rsidR="00131E94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SAT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SAT Solvers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 xml:space="preserve">(e.g., Mini-SAT, </w:t>
      </w:r>
      <w:proofErr w:type="spellStart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CaDiCaL</w:t>
      </w:r>
      <w:proofErr w:type="spellEnd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March_cu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look-ahead cube and conquer for SAT solving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cake_lpr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concurrent proof verification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NetworkX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A12C04">
        <w:rPr>
          <w:rFonts w:asciiTheme="majorBidi" w:hAnsiTheme="majorBidi" w:cstheme="majorBidi"/>
          <w:i/>
          <w:iCs/>
          <w:sz w:val="18"/>
          <w:szCs w:val="18"/>
        </w:rPr>
        <w:t>(including relevant machine learning and deep learning toolkits)</w:t>
      </w:r>
    </w:p>
    <w:p w14:paraId="693CC020" w14:textId="3B843E5F" w:rsidR="00131E94" w:rsidRPr="00A02B9F" w:rsidRDefault="00131E94" w:rsidP="00A02B9F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31E94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: 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Z3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nauty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isomorphism rejection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Hugging Face and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LangChain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fine-tuning deep learning models and developing AI-powered applications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PyGad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266D7F">
        <w:rPr>
          <w:rFonts w:asciiTheme="majorBidi" w:hAnsiTheme="majorBidi" w:cstheme="majorBidi"/>
          <w:i/>
          <w:iCs/>
          <w:sz w:val="18"/>
          <w:szCs w:val="18"/>
        </w:rPr>
        <w:t>(for nature-inspired search)</w:t>
      </w:r>
      <w:r w:rsidR="00DB6E58" w:rsidRPr="00DB6E58">
        <w:rPr>
          <w:rFonts w:asciiTheme="majorBidi" w:hAnsiTheme="majorBidi" w:cstheme="majorBidi"/>
          <w:sz w:val="20"/>
          <w:szCs w:val="20"/>
        </w:rPr>
        <w:t>, Docker, and Git.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Pr="005D451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sectPr w:rsidR="00A549D1" w:rsidRPr="005D4511" w:rsidSect="00CC6B6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5A784E" w14:textId="77777777" w:rsidR="00EC74A3" w:rsidRDefault="00EC74A3" w:rsidP="003746DD">
      <w:pPr>
        <w:spacing w:after="0" w:line="240" w:lineRule="auto"/>
      </w:pPr>
      <w:r>
        <w:separator/>
      </w:r>
    </w:p>
  </w:endnote>
  <w:endnote w:type="continuationSeparator" w:id="0">
    <w:p w14:paraId="169DF890" w14:textId="77777777" w:rsidR="00EC74A3" w:rsidRDefault="00EC74A3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624DAD" w14:textId="77777777" w:rsidR="006006A2" w:rsidRDefault="006006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78B4C" w14:textId="77777777" w:rsidR="006006A2" w:rsidRDefault="006006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C4E1B5" w14:textId="77777777" w:rsidR="00EC74A3" w:rsidRDefault="00EC74A3" w:rsidP="003746DD">
      <w:pPr>
        <w:spacing w:after="0" w:line="240" w:lineRule="auto"/>
      </w:pPr>
      <w:r>
        <w:separator/>
      </w:r>
    </w:p>
  </w:footnote>
  <w:footnote w:type="continuationSeparator" w:id="0">
    <w:p w14:paraId="77F40D10" w14:textId="77777777" w:rsidR="00EC74A3" w:rsidRDefault="00EC74A3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58CBD" w14:textId="77777777" w:rsidR="006006A2" w:rsidRDefault="006006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2F024197" w:rsidR="00633910" w:rsidRPr="00275E80" w:rsidRDefault="00F127D3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>
      <w:rPr>
        <w:rFonts w:asciiTheme="majorBidi" w:hAnsiTheme="majorBidi" w:cstheme="majorBidi"/>
        <w:sz w:val="18"/>
        <w:szCs w:val="18"/>
      </w:rPr>
      <w:t xml:space="preserve"> 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</w:t>
    </w:r>
    <w:hyperlink r:id="rId2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Youtube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hyperlink r:id="rId5" w:history="1">
      <w:r w:rsidR="006006A2" w:rsidRPr="002E170C">
        <w:rPr>
          <w:rStyle w:val="Hyperlink"/>
          <w:rFonts w:asciiTheme="majorBidi" w:hAnsiTheme="majorBidi" w:cstheme="majorBidi"/>
          <w:sz w:val="18"/>
          <w:szCs w:val="18"/>
        </w:rPr>
        <w:t>Visual CV</w:t>
      </w:r>
    </w:hyperlink>
    <w:r w:rsidR="006006A2">
      <w:rPr>
        <w:rFonts w:asciiTheme="majorBidi" w:hAnsiTheme="majorBidi" w:cstheme="majorBidi"/>
        <w:sz w:val="18"/>
        <w:szCs w:val="18"/>
      </w:rPr>
      <w:t xml:space="preserve"> 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 </w:t>
    </w:r>
    <w:hyperlink r:id="rId6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GScholar</w:t>
      </w:r>
    </w:hyperlink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5F35D6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                                     </w:t>
    </w:r>
    <w:r w:rsidR="00EF70B3">
      <w:rPr>
        <w:rFonts w:asciiTheme="majorBidi" w:hAnsiTheme="majorBidi" w:cstheme="majorBidi"/>
        <w:sz w:val="18"/>
        <w:szCs w:val="18"/>
      </w:rPr>
      <w:t xml:space="preserve">           </w:t>
    </w:r>
    <w:r w:rsidR="0052299F">
      <w:rPr>
        <w:rFonts w:asciiTheme="majorBidi" w:hAnsiTheme="majorBidi" w:cstheme="majorBidi"/>
        <w:sz w:val="18"/>
        <w:szCs w:val="18"/>
      </w:rPr>
      <w:t xml:space="preserve">             </w:t>
    </w:r>
    <w:r w:rsidR="00EF70B3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</w:t>
    </w:r>
    <w:r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7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14E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04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5F69"/>
    <w:rsid w:val="00037D70"/>
    <w:rsid w:val="000401D0"/>
    <w:rsid w:val="000414DC"/>
    <w:rsid w:val="00043208"/>
    <w:rsid w:val="000438CC"/>
    <w:rsid w:val="00043BA6"/>
    <w:rsid w:val="00043EA2"/>
    <w:rsid w:val="00044D6F"/>
    <w:rsid w:val="00045185"/>
    <w:rsid w:val="00045DA3"/>
    <w:rsid w:val="0004776A"/>
    <w:rsid w:val="000500A6"/>
    <w:rsid w:val="00051B09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5D54"/>
    <w:rsid w:val="00076795"/>
    <w:rsid w:val="00076BCD"/>
    <w:rsid w:val="000773DD"/>
    <w:rsid w:val="00077EB1"/>
    <w:rsid w:val="00080DB2"/>
    <w:rsid w:val="00080EB5"/>
    <w:rsid w:val="00081D78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557B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10F"/>
    <w:rsid w:val="000B5288"/>
    <w:rsid w:val="000B62AF"/>
    <w:rsid w:val="000B646D"/>
    <w:rsid w:val="000B6956"/>
    <w:rsid w:val="000B7DE6"/>
    <w:rsid w:val="000C01AD"/>
    <w:rsid w:val="000C07EE"/>
    <w:rsid w:val="000C0F54"/>
    <w:rsid w:val="000C19FD"/>
    <w:rsid w:val="000C1DC1"/>
    <w:rsid w:val="000C289D"/>
    <w:rsid w:val="000C3CEF"/>
    <w:rsid w:val="000C5C5B"/>
    <w:rsid w:val="000C646C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224"/>
    <w:rsid w:val="000E15C7"/>
    <w:rsid w:val="000E2AA7"/>
    <w:rsid w:val="000E2C9E"/>
    <w:rsid w:val="000E77FA"/>
    <w:rsid w:val="000F1030"/>
    <w:rsid w:val="000F25EE"/>
    <w:rsid w:val="000F2861"/>
    <w:rsid w:val="000F5546"/>
    <w:rsid w:val="000F7C0F"/>
    <w:rsid w:val="000F7FD2"/>
    <w:rsid w:val="00100746"/>
    <w:rsid w:val="001018A8"/>
    <w:rsid w:val="00104060"/>
    <w:rsid w:val="0010590B"/>
    <w:rsid w:val="0010627E"/>
    <w:rsid w:val="001066A7"/>
    <w:rsid w:val="0011004B"/>
    <w:rsid w:val="001106EE"/>
    <w:rsid w:val="001108FE"/>
    <w:rsid w:val="001113E6"/>
    <w:rsid w:val="0011202E"/>
    <w:rsid w:val="00113E3F"/>
    <w:rsid w:val="0011421D"/>
    <w:rsid w:val="00114F14"/>
    <w:rsid w:val="0011512A"/>
    <w:rsid w:val="00117187"/>
    <w:rsid w:val="00117885"/>
    <w:rsid w:val="00117DEF"/>
    <w:rsid w:val="00120420"/>
    <w:rsid w:val="00120B23"/>
    <w:rsid w:val="001217F0"/>
    <w:rsid w:val="00121B11"/>
    <w:rsid w:val="00121DE4"/>
    <w:rsid w:val="0012279B"/>
    <w:rsid w:val="0012302E"/>
    <w:rsid w:val="00123118"/>
    <w:rsid w:val="0012384A"/>
    <w:rsid w:val="00125CBB"/>
    <w:rsid w:val="00131D5C"/>
    <w:rsid w:val="00131E94"/>
    <w:rsid w:val="00132E6E"/>
    <w:rsid w:val="00133659"/>
    <w:rsid w:val="00135859"/>
    <w:rsid w:val="0013599B"/>
    <w:rsid w:val="0013654F"/>
    <w:rsid w:val="0013676F"/>
    <w:rsid w:val="0013723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E2D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4DA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119B"/>
    <w:rsid w:val="001A2782"/>
    <w:rsid w:val="001A3042"/>
    <w:rsid w:val="001A3D9E"/>
    <w:rsid w:val="001A43BC"/>
    <w:rsid w:val="001A4585"/>
    <w:rsid w:val="001A480E"/>
    <w:rsid w:val="001A605A"/>
    <w:rsid w:val="001A6B2D"/>
    <w:rsid w:val="001A7376"/>
    <w:rsid w:val="001B1BEF"/>
    <w:rsid w:val="001B310F"/>
    <w:rsid w:val="001B326D"/>
    <w:rsid w:val="001B37F1"/>
    <w:rsid w:val="001B48E9"/>
    <w:rsid w:val="001B568B"/>
    <w:rsid w:val="001B6B8C"/>
    <w:rsid w:val="001B7E2F"/>
    <w:rsid w:val="001C0226"/>
    <w:rsid w:val="001C1561"/>
    <w:rsid w:val="001C2F5A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394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516"/>
    <w:rsid w:val="001F4669"/>
    <w:rsid w:val="001F4B8D"/>
    <w:rsid w:val="001F67AA"/>
    <w:rsid w:val="001F79D8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1722"/>
    <w:rsid w:val="002124CF"/>
    <w:rsid w:val="00212960"/>
    <w:rsid w:val="00212DA9"/>
    <w:rsid w:val="00213F84"/>
    <w:rsid w:val="00214A44"/>
    <w:rsid w:val="002151FA"/>
    <w:rsid w:val="0021534C"/>
    <w:rsid w:val="00216292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1C2B"/>
    <w:rsid w:val="00232E9C"/>
    <w:rsid w:val="0023678E"/>
    <w:rsid w:val="00236843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D7F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651"/>
    <w:rsid w:val="002919B4"/>
    <w:rsid w:val="00292484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3EB5"/>
    <w:rsid w:val="002A4484"/>
    <w:rsid w:val="002A4B3C"/>
    <w:rsid w:val="002A68AF"/>
    <w:rsid w:val="002A68CB"/>
    <w:rsid w:val="002A74B7"/>
    <w:rsid w:val="002B1D96"/>
    <w:rsid w:val="002B1E94"/>
    <w:rsid w:val="002B22E5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70C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2892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3CB5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560E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3F25"/>
    <w:rsid w:val="00364BFA"/>
    <w:rsid w:val="003650F8"/>
    <w:rsid w:val="0036570B"/>
    <w:rsid w:val="003672D1"/>
    <w:rsid w:val="00367E1E"/>
    <w:rsid w:val="0037168C"/>
    <w:rsid w:val="0037325F"/>
    <w:rsid w:val="0037431A"/>
    <w:rsid w:val="00374464"/>
    <w:rsid w:val="003746DD"/>
    <w:rsid w:val="00374AF6"/>
    <w:rsid w:val="00374C62"/>
    <w:rsid w:val="00375804"/>
    <w:rsid w:val="00375FB6"/>
    <w:rsid w:val="00376C48"/>
    <w:rsid w:val="00381EC8"/>
    <w:rsid w:val="00382905"/>
    <w:rsid w:val="0038313F"/>
    <w:rsid w:val="00383B63"/>
    <w:rsid w:val="003841C9"/>
    <w:rsid w:val="00384E82"/>
    <w:rsid w:val="00385161"/>
    <w:rsid w:val="00386DAF"/>
    <w:rsid w:val="00390650"/>
    <w:rsid w:val="00390CFB"/>
    <w:rsid w:val="00390F2D"/>
    <w:rsid w:val="00392392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396"/>
    <w:rsid w:val="003A2540"/>
    <w:rsid w:val="003A271F"/>
    <w:rsid w:val="003A374C"/>
    <w:rsid w:val="003A4357"/>
    <w:rsid w:val="003A58E0"/>
    <w:rsid w:val="003A61ED"/>
    <w:rsid w:val="003A6473"/>
    <w:rsid w:val="003A70CA"/>
    <w:rsid w:val="003B148E"/>
    <w:rsid w:val="003B2343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36A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1E68"/>
    <w:rsid w:val="004321FF"/>
    <w:rsid w:val="004330DE"/>
    <w:rsid w:val="004331F2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DE5"/>
    <w:rsid w:val="004544E4"/>
    <w:rsid w:val="00456AD8"/>
    <w:rsid w:val="004574FF"/>
    <w:rsid w:val="00457904"/>
    <w:rsid w:val="0046093D"/>
    <w:rsid w:val="0046097E"/>
    <w:rsid w:val="00461A66"/>
    <w:rsid w:val="00462030"/>
    <w:rsid w:val="00463CE9"/>
    <w:rsid w:val="00463DE0"/>
    <w:rsid w:val="00464AEB"/>
    <w:rsid w:val="004655E0"/>
    <w:rsid w:val="00466D2D"/>
    <w:rsid w:val="00466FAE"/>
    <w:rsid w:val="004679A2"/>
    <w:rsid w:val="0047062A"/>
    <w:rsid w:val="00471689"/>
    <w:rsid w:val="004724E9"/>
    <w:rsid w:val="00472DAC"/>
    <w:rsid w:val="004730EB"/>
    <w:rsid w:val="0047449C"/>
    <w:rsid w:val="00474B5A"/>
    <w:rsid w:val="004760AC"/>
    <w:rsid w:val="00477938"/>
    <w:rsid w:val="00477BDC"/>
    <w:rsid w:val="00481814"/>
    <w:rsid w:val="004819C3"/>
    <w:rsid w:val="00482686"/>
    <w:rsid w:val="004828FC"/>
    <w:rsid w:val="00485CD4"/>
    <w:rsid w:val="00492420"/>
    <w:rsid w:val="00493B83"/>
    <w:rsid w:val="004953A3"/>
    <w:rsid w:val="004965E0"/>
    <w:rsid w:val="00496608"/>
    <w:rsid w:val="004A0DF6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1D8E"/>
    <w:rsid w:val="004C3998"/>
    <w:rsid w:val="004C3B2A"/>
    <w:rsid w:val="004C44E7"/>
    <w:rsid w:val="004C7D36"/>
    <w:rsid w:val="004D00D9"/>
    <w:rsid w:val="004D02EE"/>
    <w:rsid w:val="004D0660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721"/>
    <w:rsid w:val="00510E79"/>
    <w:rsid w:val="00511138"/>
    <w:rsid w:val="00511785"/>
    <w:rsid w:val="005123B9"/>
    <w:rsid w:val="00512413"/>
    <w:rsid w:val="00512B28"/>
    <w:rsid w:val="00512FFD"/>
    <w:rsid w:val="00514514"/>
    <w:rsid w:val="005154E1"/>
    <w:rsid w:val="005163CD"/>
    <w:rsid w:val="00516E08"/>
    <w:rsid w:val="0052155C"/>
    <w:rsid w:val="005220FC"/>
    <w:rsid w:val="0052299F"/>
    <w:rsid w:val="005245F2"/>
    <w:rsid w:val="00524C3E"/>
    <w:rsid w:val="00524DEA"/>
    <w:rsid w:val="005257A4"/>
    <w:rsid w:val="0052590B"/>
    <w:rsid w:val="00525D7B"/>
    <w:rsid w:val="0052614C"/>
    <w:rsid w:val="00526671"/>
    <w:rsid w:val="00526901"/>
    <w:rsid w:val="00526C73"/>
    <w:rsid w:val="00527E38"/>
    <w:rsid w:val="005302C6"/>
    <w:rsid w:val="005307B8"/>
    <w:rsid w:val="00531E2B"/>
    <w:rsid w:val="00531EBA"/>
    <w:rsid w:val="00532013"/>
    <w:rsid w:val="00532686"/>
    <w:rsid w:val="0053316E"/>
    <w:rsid w:val="00534859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3C7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4B65"/>
    <w:rsid w:val="005852FA"/>
    <w:rsid w:val="00585E32"/>
    <w:rsid w:val="00585F96"/>
    <w:rsid w:val="00586277"/>
    <w:rsid w:val="00586892"/>
    <w:rsid w:val="00590072"/>
    <w:rsid w:val="00590CCB"/>
    <w:rsid w:val="005916EE"/>
    <w:rsid w:val="0059315B"/>
    <w:rsid w:val="005935BD"/>
    <w:rsid w:val="00595993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4D9"/>
    <w:rsid w:val="005A5CA9"/>
    <w:rsid w:val="005A7132"/>
    <w:rsid w:val="005B02C5"/>
    <w:rsid w:val="005B06E2"/>
    <w:rsid w:val="005B3AE2"/>
    <w:rsid w:val="005B51B3"/>
    <w:rsid w:val="005B7FF2"/>
    <w:rsid w:val="005C0751"/>
    <w:rsid w:val="005C1706"/>
    <w:rsid w:val="005C17E6"/>
    <w:rsid w:val="005C29D8"/>
    <w:rsid w:val="005C3267"/>
    <w:rsid w:val="005C5CC2"/>
    <w:rsid w:val="005C636E"/>
    <w:rsid w:val="005C7F65"/>
    <w:rsid w:val="005D1ACD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14A7"/>
    <w:rsid w:val="005E1B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30CF"/>
    <w:rsid w:val="005F35D6"/>
    <w:rsid w:val="005F5599"/>
    <w:rsid w:val="005F59D5"/>
    <w:rsid w:val="005F65BE"/>
    <w:rsid w:val="005F6973"/>
    <w:rsid w:val="005F749C"/>
    <w:rsid w:val="006006A2"/>
    <w:rsid w:val="006013F1"/>
    <w:rsid w:val="006027A4"/>
    <w:rsid w:val="00602A0F"/>
    <w:rsid w:val="00604D56"/>
    <w:rsid w:val="006057E9"/>
    <w:rsid w:val="00606583"/>
    <w:rsid w:val="00607594"/>
    <w:rsid w:val="00607A03"/>
    <w:rsid w:val="00612813"/>
    <w:rsid w:val="00613B13"/>
    <w:rsid w:val="0061511C"/>
    <w:rsid w:val="00615147"/>
    <w:rsid w:val="00615A29"/>
    <w:rsid w:val="00616C52"/>
    <w:rsid w:val="00617347"/>
    <w:rsid w:val="0062008C"/>
    <w:rsid w:val="0062070C"/>
    <w:rsid w:val="0062141C"/>
    <w:rsid w:val="00622152"/>
    <w:rsid w:val="006227ED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2297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610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6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981"/>
    <w:rsid w:val="006D0BD8"/>
    <w:rsid w:val="006D0FF8"/>
    <w:rsid w:val="006D1045"/>
    <w:rsid w:val="006D3404"/>
    <w:rsid w:val="006D3804"/>
    <w:rsid w:val="006E0DC4"/>
    <w:rsid w:val="006E151D"/>
    <w:rsid w:val="006E184C"/>
    <w:rsid w:val="006E3237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19FB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2BAD"/>
    <w:rsid w:val="00733C96"/>
    <w:rsid w:val="0073470F"/>
    <w:rsid w:val="0073486D"/>
    <w:rsid w:val="00734B07"/>
    <w:rsid w:val="007356A8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E580B"/>
    <w:rsid w:val="007F0C8A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7F7DAD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43C"/>
    <w:rsid w:val="00815792"/>
    <w:rsid w:val="0081660C"/>
    <w:rsid w:val="0081712B"/>
    <w:rsid w:val="008212F5"/>
    <w:rsid w:val="0082177E"/>
    <w:rsid w:val="008228F3"/>
    <w:rsid w:val="00822E82"/>
    <w:rsid w:val="008240DC"/>
    <w:rsid w:val="00824DF5"/>
    <w:rsid w:val="0083012E"/>
    <w:rsid w:val="008349A7"/>
    <w:rsid w:val="00835404"/>
    <w:rsid w:val="0083667D"/>
    <w:rsid w:val="00840380"/>
    <w:rsid w:val="00840EEA"/>
    <w:rsid w:val="008425CE"/>
    <w:rsid w:val="00842F38"/>
    <w:rsid w:val="0084342F"/>
    <w:rsid w:val="00845428"/>
    <w:rsid w:val="00845EA8"/>
    <w:rsid w:val="00847055"/>
    <w:rsid w:val="00850212"/>
    <w:rsid w:val="0085247F"/>
    <w:rsid w:val="008530C0"/>
    <w:rsid w:val="00853F4C"/>
    <w:rsid w:val="00855086"/>
    <w:rsid w:val="00860A03"/>
    <w:rsid w:val="00861567"/>
    <w:rsid w:val="00861732"/>
    <w:rsid w:val="008623B4"/>
    <w:rsid w:val="00863040"/>
    <w:rsid w:val="008636BA"/>
    <w:rsid w:val="00863C7D"/>
    <w:rsid w:val="00864C6B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63E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21A9"/>
    <w:rsid w:val="0088371D"/>
    <w:rsid w:val="008851CC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46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36EC"/>
    <w:rsid w:val="008C421C"/>
    <w:rsid w:val="008C552B"/>
    <w:rsid w:val="008C61ED"/>
    <w:rsid w:val="008C72AA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DEA"/>
    <w:rsid w:val="009142BB"/>
    <w:rsid w:val="00916C11"/>
    <w:rsid w:val="00916EA1"/>
    <w:rsid w:val="00917248"/>
    <w:rsid w:val="00921B92"/>
    <w:rsid w:val="00921DB2"/>
    <w:rsid w:val="009227DC"/>
    <w:rsid w:val="009234A3"/>
    <w:rsid w:val="0092369E"/>
    <w:rsid w:val="00925163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1B37"/>
    <w:rsid w:val="00961D88"/>
    <w:rsid w:val="009621C2"/>
    <w:rsid w:val="00962D97"/>
    <w:rsid w:val="00964101"/>
    <w:rsid w:val="0096447E"/>
    <w:rsid w:val="00967563"/>
    <w:rsid w:val="0097078C"/>
    <w:rsid w:val="00970F45"/>
    <w:rsid w:val="00975D28"/>
    <w:rsid w:val="009762A4"/>
    <w:rsid w:val="009765B7"/>
    <w:rsid w:val="0097731E"/>
    <w:rsid w:val="00977F0E"/>
    <w:rsid w:val="00980F62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728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2B5A"/>
    <w:rsid w:val="009C3949"/>
    <w:rsid w:val="009C3BD2"/>
    <w:rsid w:val="009C58A3"/>
    <w:rsid w:val="009C5C70"/>
    <w:rsid w:val="009C73C6"/>
    <w:rsid w:val="009C79D5"/>
    <w:rsid w:val="009D028B"/>
    <w:rsid w:val="009D0978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E26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746"/>
    <w:rsid w:val="009F7C64"/>
    <w:rsid w:val="00A000D8"/>
    <w:rsid w:val="00A00ACA"/>
    <w:rsid w:val="00A020B4"/>
    <w:rsid w:val="00A0218C"/>
    <w:rsid w:val="00A02690"/>
    <w:rsid w:val="00A02B1B"/>
    <w:rsid w:val="00A02B4B"/>
    <w:rsid w:val="00A02B9F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2C04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2F5C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3C0C"/>
    <w:rsid w:val="00A464BA"/>
    <w:rsid w:val="00A5259E"/>
    <w:rsid w:val="00A53DA2"/>
    <w:rsid w:val="00A549D1"/>
    <w:rsid w:val="00A551EF"/>
    <w:rsid w:val="00A5608D"/>
    <w:rsid w:val="00A577E5"/>
    <w:rsid w:val="00A61797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2F1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3A58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05F2"/>
    <w:rsid w:val="00AA13B5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505"/>
    <w:rsid w:val="00AC7973"/>
    <w:rsid w:val="00AC7CE8"/>
    <w:rsid w:val="00AD1822"/>
    <w:rsid w:val="00AD21FB"/>
    <w:rsid w:val="00AD3279"/>
    <w:rsid w:val="00AD3539"/>
    <w:rsid w:val="00AD3B73"/>
    <w:rsid w:val="00AD4485"/>
    <w:rsid w:val="00AD4F67"/>
    <w:rsid w:val="00AD5C8C"/>
    <w:rsid w:val="00AD5CA3"/>
    <w:rsid w:val="00AE00BE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2A04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27E33"/>
    <w:rsid w:val="00B30698"/>
    <w:rsid w:val="00B32FAC"/>
    <w:rsid w:val="00B331A4"/>
    <w:rsid w:val="00B34501"/>
    <w:rsid w:val="00B352A0"/>
    <w:rsid w:val="00B3745C"/>
    <w:rsid w:val="00B37FEA"/>
    <w:rsid w:val="00B41222"/>
    <w:rsid w:val="00B41BD6"/>
    <w:rsid w:val="00B424CA"/>
    <w:rsid w:val="00B4298E"/>
    <w:rsid w:val="00B44617"/>
    <w:rsid w:val="00B47739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0BC8"/>
    <w:rsid w:val="00B61465"/>
    <w:rsid w:val="00B614BD"/>
    <w:rsid w:val="00B61D97"/>
    <w:rsid w:val="00B62415"/>
    <w:rsid w:val="00B6274F"/>
    <w:rsid w:val="00B65E3E"/>
    <w:rsid w:val="00B66C22"/>
    <w:rsid w:val="00B678A8"/>
    <w:rsid w:val="00B70D18"/>
    <w:rsid w:val="00B71954"/>
    <w:rsid w:val="00B72FD9"/>
    <w:rsid w:val="00B74CC3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0CA9"/>
    <w:rsid w:val="00B91375"/>
    <w:rsid w:val="00B921B4"/>
    <w:rsid w:val="00B9388C"/>
    <w:rsid w:val="00B93D52"/>
    <w:rsid w:val="00B967F4"/>
    <w:rsid w:val="00B97FDF"/>
    <w:rsid w:val="00BA1247"/>
    <w:rsid w:val="00BA1795"/>
    <w:rsid w:val="00BA29E6"/>
    <w:rsid w:val="00BA32C6"/>
    <w:rsid w:val="00BA3E39"/>
    <w:rsid w:val="00BA6F18"/>
    <w:rsid w:val="00BA70D6"/>
    <w:rsid w:val="00BA7F2A"/>
    <w:rsid w:val="00BB008B"/>
    <w:rsid w:val="00BB0212"/>
    <w:rsid w:val="00BB0D87"/>
    <w:rsid w:val="00BB290E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6A9F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BF7FE1"/>
    <w:rsid w:val="00C022FC"/>
    <w:rsid w:val="00C02E27"/>
    <w:rsid w:val="00C03728"/>
    <w:rsid w:val="00C045BF"/>
    <w:rsid w:val="00C04892"/>
    <w:rsid w:val="00C07A98"/>
    <w:rsid w:val="00C10B38"/>
    <w:rsid w:val="00C1232F"/>
    <w:rsid w:val="00C13E9B"/>
    <w:rsid w:val="00C1490C"/>
    <w:rsid w:val="00C17FFA"/>
    <w:rsid w:val="00C20F6C"/>
    <w:rsid w:val="00C21765"/>
    <w:rsid w:val="00C2181C"/>
    <w:rsid w:val="00C21CB5"/>
    <w:rsid w:val="00C223D6"/>
    <w:rsid w:val="00C22545"/>
    <w:rsid w:val="00C2389B"/>
    <w:rsid w:val="00C23F25"/>
    <w:rsid w:val="00C2521E"/>
    <w:rsid w:val="00C25D3E"/>
    <w:rsid w:val="00C27473"/>
    <w:rsid w:val="00C30FC9"/>
    <w:rsid w:val="00C32875"/>
    <w:rsid w:val="00C33EDC"/>
    <w:rsid w:val="00C352CF"/>
    <w:rsid w:val="00C35861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18C1"/>
    <w:rsid w:val="00C92C58"/>
    <w:rsid w:val="00C93753"/>
    <w:rsid w:val="00C93D0B"/>
    <w:rsid w:val="00C953D9"/>
    <w:rsid w:val="00C95B5D"/>
    <w:rsid w:val="00C96178"/>
    <w:rsid w:val="00C96D9C"/>
    <w:rsid w:val="00C97D33"/>
    <w:rsid w:val="00CA0ED1"/>
    <w:rsid w:val="00CA11EF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3CD"/>
    <w:rsid w:val="00CC0972"/>
    <w:rsid w:val="00CC0E66"/>
    <w:rsid w:val="00CC16AC"/>
    <w:rsid w:val="00CC2BD2"/>
    <w:rsid w:val="00CC3BAC"/>
    <w:rsid w:val="00CC4438"/>
    <w:rsid w:val="00CC4EC8"/>
    <w:rsid w:val="00CC51E5"/>
    <w:rsid w:val="00CC53D5"/>
    <w:rsid w:val="00CC6B6E"/>
    <w:rsid w:val="00CC70FC"/>
    <w:rsid w:val="00CD0331"/>
    <w:rsid w:val="00CD03F3"/>
    <w:rsid w:val="00CD2588"/>
    <w:rsid w:val="00CD4E96"/>
    <w:rsid w:val="00CD591C"/>
    <w:rsid w:val="00CD5D5E"/>
    <w:rsid w:val="00CD64DD"/>
    <w:rsid w:val="00CD6E36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1A"/>
    <w:rsid w:val="00D01E9B"/>
    <w:rsid w:val="00D023C3"/>
    <w:rsid w:val="00D0450E"/>
    <w:rsid w:val="00D0488A"/>
    <w:rsid w:val="00D04FAD"/>
    <w:rsid w:val="00D056B7"/>
    <w:rsid w:val="00D059F8"/>
    <w:rsid w:val="00D100FE"/>
    <w:rsid w:val="00D11DD4"/>
    <w:rsid w:val="00D131B2"/>
    <w:rsid w:val="00D13F04"/>
    <w:rsid w:val="00D16CFF"/>
    <w:rsid w:val="00D17781"/>
    <w:rsid w:val="00D17D99"/>
    <w:rsid w:val="00D21173"/>
    <w:rsid w:val="00D21838"/>
    <w:rsid w:val="00D244E1"/>
    <w:rsid w:val="00D25ECD"/>
    <w:rsid w:val="00D27CDC"/>
    <w:rsid w:val="00D27EB3"/>
    <w:rsid w:val="00D3122F"/>
    <w:rsid w:val="00D318F8"/>
    <w:rsid w:val="00D31AE7"/>
    <w:rsid w:val="00D3297A"/>
    <w:rsid w:val="00D32B4D"/>
    <w:rsid w:val="00D32D99"/>
    <w:rsid w:val="00D32DA1"/>
    <w:rsid w:val="00D33667"/>
    <w:rsid w:val="00D33BF1"/>
    <w:rsid w:val="00D34CAF"/>
    <w:rsid w:val="00D369B1"/>
    <w:rsid w:val="00D37402"/>
    <w:rsid w:val="00D37CA1"/>
    <w:rsid w:val="00D40652"/>
    <w:rsid w:val="00D41C7B"/>
    <w:rsid w:val="00D41F5E"/>
    <w:rsid w:val="00D44932"/>
    <w:rsid w:val="00D458BA"/>
    <w:rsid w:val="00D476D1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0EFD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236"/>
    <w:rsid w:val="00DB67B9"/>
    <w:rsid w:val="00DB6B61"/>
    <w:rsid w:val="00DB6E58"/>
    <w:rsid w:val="00DC0DF8"/>
    <w:rsid w:val="00DC17F9"/>
    <w:rsid w:val="00DC24A5"/>
    <w:rsid w:val="00DC2785"/>
    <w:rsid w:val="00DC2DED"/>
    <w:rsid w:val="00DC43B2"/>
    <w:rsid w:val="00DC57D3"/>
    <w:rsid w:val="00DC58E6"/>
    <w:rsid w:val="00DC6CFA"/>
    <w:rsid w:val="00DC76F6"/>
    <w:rsid w:val="00DC7FAA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2EB4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DF5D03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1C7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0768"/>
    <w:rsid w:val="00E33A55"/>
    <w:rsid w:val="00E349FB"/>
    <w:rsid w:val="00E37BF3"/>
    <w:rsid w:val="00E40412"/>
    <w:rsid w:val="00E40D43"/>
    <w:rsid w:val="00E4193E"/>
    <w:rsid w:val="00E467A5"/>
    <w:rsid w:val="00E467A9"/>
    <w:rsid w:val="00E472D3"/>
    <w:rsid w:val="00E474ED"/>
    <w:rsid w:val="00E47B32"/>
    <w:rsid w:val="00E50873"/>
    <w:rsid w:val="00E51BF3"/>
    <w:rsid w:val="00E52351"/>
    <w:rsid w:val="00E54962"/>
    <w:rsid w:val="00E54F49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153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4A3"/>
    <w:rsid w:val="00EC7912"/>
    <w:rsid w:val="00ED1E49"/>
    <w:rsid w:val="00ED1EA1"/>
    <w:rsid w:val="00ED218A"/>
    <w:rsid w:val="00ED226F"/>
    <w:rsid w:val="00ED2BF0"/>
    <w:rsid w:val="00ED388A"/>
    <w:rsid w:val="00ED3F15"/>
    <w:rsid w:val="00ED5210"/>
    <w:rsid w:val="00ED577A"/>
    <w:rsid w:val="00ED65EB"/>
    <w:rsid w:val="00ED75B9"/>
    <w:rsid w:val="00ED78EC"/>
    <w:rsid w:val="00ED7B74"/>
    <w:rsid w:val="00EE0695"/>
    <w:rsid w:val="00EE2B06"/>
    <w:rsid w:val="00EE2C15"/>
    <w:rsid w:val="00EE6DF1"/>
    <w:rsid w:val="00EE7A6B"/>
    <w:rsid w:val="00EE7EC4"/>
    <w:rsid w:val="00EF1564"/>
    <w:rsid w:val="00EF22A4"/>
    <w:rsid w:val="00EF2362"/>
    <w:rsid w:val="00EF262C"/>
    <w:rsid w:val="00EF69B7"/>
    <w:rsid w:val="00EF70B3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2E8"/>
    <w:rsid w:val="00F156E7"/>
    <w:rsid w:val="00F15904"/>
    <w:rsid w:val="00F171E1"/>
    <w:rsid w:val="00F20401"/>
    <w:rsid w:val="00F20CDF"/>
    <w:rsid w:val="00F23E10"/>
    <w:rsid w:val="00F258B7"/>
    <w:rsid w:val="00F25C3E"/>
    <w:rsid w:val="00F269EA"/>
    <w:rsid w:val="00F26A05"/>
    <w:rsid w:val="00F30976"/>
    <w:rsid w:val="00F30F42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4E4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161A"/>
    <w:rsid w:val="00F82983"/>
    <w:rsid w:val="00F82C27"/>
    <w:rsid w:val="00F83395"/>
    <w:rsid w:val="00F83730"/>
    <w:rsid w:val="00F83FBF"/>
    <w:rsid w:val="00F8448F"/>
    <w:rsid w:val="00F84869"/>
    <w:rsid w:val="00F85925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5741"/>
    <w:rsid w:val="00F962C8"/>
    <w:rsid w:val="00F96470"/>
    <w:rsid w:val="00F97867"/>
    <w:rsid w:val="00FA07A1"/>
    <w:rsid w:val="00FA1264"/>
    <w:rsid w:val="00FA2FA8"/>
    <w:rsid w:val="00FA30A9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B7D"/>
    <w:rsid w:val="00FB7163"/>
    <w:rsid w:val="00FB7ACF"/>
    <w:rsid w:val="00FB7ADC"/>
    <w:rsid w:val="00FC0745"/>
    <w:rsid w:val="00FC09E8"/>
    <w:rsid w:val="00FC10FA"/>
    <w:rsid w:val="00FC2CD9"/>
    <w:rsid w:val="00FC515C"/>
    <w:rsid w:val="00FC7650"/>
    <w:rsid w:val="00FD0420"/>
    <w:rsid w:val="00FD5520"/>
    <w:rsid w:val="00FD6A65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12D0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76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765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curtisbright.com/" TargetMode="External"/><Relationship Id="rId13" Type="http://schemas.openxmlformats.org/officeDocument/2006/relationships/hyperlink" Target="https://github.com/TahaRostami/light_gray_deep_learning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github.com/TahaRostami/MiniPyDPL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abs/pii/S095058492300162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faradars.org/courses/fvcs9907-web-services-using-c-sharp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hl=en&amp;user=j6gUwMkAAAAJ&amp;view_op=list_works&amp;sortby=pubdate" TargetMode="External"/><Relationship Id="rId14" Type="http://schemas.openxmlformats.org/officeDocument/2006/relationships/hyperlink" Target="https://github.com/TahaRostami/Harif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7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www.youtube.com/@__TahaRostami__" TargetMode="External"/><Relationship Id="rId1" Type="http://schemas.openxmlformats.org/officeDocument/2006/relationships/hyperlink" Target="https://taharostami.github.io/" TargetMode="External"/><Relationship Id="rId6" Type="http://schemas.openxmlformats.org/officeDocument/2006/relationships/hyperlink" Target="https://scholar.google.com/citations?user=Uy6gXbIAAAAJ&amp;hl=en&amp;oi=ao" TargetMode="External"/><Relationship Id="rId5" Type="http://schemas.openxmlformats.org/officeDocument/2006/relationships/hyperlink" Target="https://raw.githubusercontent.com/TahaRostami/TahaRostami.github.io/main/files/VizCV.pdf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2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darounkola</cp:lastModifiedBy>
  <cp:revision>1964</cp:revision>
  <cp:lastPrinted>2023-11-21T16:39:00Z</cp:lastPrinted>
  <dcterms:created xsi:type="dcterms:W3CDTF">2023-07-30T09:09:00Z</dcterms:created>
  <dcterms:modified xsi:type="dcterms:W3CDTF">2024-10-22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